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65B0BF" w14:textId="77777777" w:rsidR="00486275" w:rsidRPr="00486275" w:rsidRDefault="00486275" w:rsidP="00486275">
      <w:pPr>
        <w:jc w:val="right"/>
        <w:rPr>
          <w:bdr w:val="single" w:sz="4" w:space="0" w:color="auto"/>
        </w:rPr>
      </w:pPr>
    </w:p>
    <w:p w14:paraId="24B47D37" w14:textId="2E8FFDDD" w:rsidR="00CD3BC7" w:rsidRDefault="00823D50" w:rsidP="00230178">
      <w:pPr>
        <w:jc w:val="center"/>
      </w:pPr>
      <w:r>
        <w:rPr>
          <w:rFonts w:hint="eastAsia"/>
        </w:rPr>
        <w:t xml:space="preserve">地域で育て地域を興す博士後期プログラム　</w:t>
      </w:r>
      <w:r>
        <w:rPr>
          <w:rFonts w:hint="eastAsia"/>
        </w:rPr>
        <w:t>2</w:t>
      </w:r>
      <w:r>
        <w:t>02</w:t>
      </w:r>
      <w:r w:rsidR="00DA3140">
        <w:t>2</w:t>
      </w:r>
      <w:r>
        <w:rPr>
          <w:rFonts w:hint="eastAsia"/>
        </w:rPr>
        <w:t>年度</w:t>
      </w:r>
      <w:r w:rsidR="002F093A" w:rsidRPr="004C2CBE">
        <w:rPr>
          <w:rFonts w:hint="eastAsia"/>
        </w:rPr>
        <w:t>10</w:t>
      </w:r>
      <w:r w:rsidR="00DA3140">
        <w:rPr>
          <w:rFonts w:hint="eastAsia"/>
        </w:rPr>
        <w:t>月加入申請</w:t>
      </w:r>
      <w:r>
        <w:rPr>
          <w:rFonts w:hint="eastAsia"/>
        </w:rPr>
        <w:t>用研究計画書</w:t>
      </w:r>
    </w:p>
    <w:p w14:paraId="7E4A51F4" w14:textId="56F40D08" w:rsidR="000F6128" w:rsidRDefault="000F6128" w:rsidP="00F64D48">
      <w:pPr>
        <w:jc w:val="center"/>
      </w:pPr>
      <w:r>
        <w:t>Research plan</w:t>
      </w:r>
    </w:p>
    <w:p w14:paraId="118B7F19" w14:textId="77777777" w:rsidR="00F02BC9" w:rsidRDefault="00F02BC9" w:rsidP="00F64D48">
      <w:pPr>
        <w:jc w:val="center"/>
      </w:pPr>
    </w:p>
    <w:p w14:paraId="01C882E1" w14:textId="704259F9" w:rsidR="00F02BC9" w:rsidRDefault="00F64D48">
      <w:r w:rsidRPr="00B92365">
        <w:rPr>
          <w:rFonts w:hint="eastAsia"/>
        </w:rPr>
        <w:t>学籍番号</w:t>
      </w:r>
      <w:r w:rsidR="000F6128" w:rsidRPr="00B92365">
        <w:rPr>
          <w:rFonts w:hint="eastAsia"/>
        </w:rPr>
        <w:t xml:space="preserve"> </w:t>
      </w:r>
      <w:r w:rsidR="000F6128" w:rsidRPr="00B92365">
        <w:t>Student ID</w:t>
      </w:r>
      <w:r w:rsidRPr="00B92365">
        <w:rPr>
          <w:rFonts w:hint="eastAsia"/>
        </w:rPr>
        <w:t xml:space="preserve">（　</w:t>
      </w:r>
      <w:r w:rsidR="00B643EB">
        <w:rPr>
          <w:rFonts w:hint="eastAsia"/>
        </w:rPr>
        <w:t xml:space="preserve">　　　　</w:t>
      </w:r>
      <w:r w:rsidRPr="00B92365">
        <w:rPr>
          <w:rFonts w:hint="eastAsia"/>
        </w:rPr>
        <w:t xml:space="preserve">　　　　　　　）</w:t>
      </w:r>
    </w:p>
    <w:p w14:paraId="24C51824" w14:textId="4B782225" w:rsidR="00230178" w:rsidRDefault="00F02BC9" w:rsidP="00F02BC9">
      <w:pPr>
        <w:ind w:firstLineChars="200" w:firstLine="420"/>
      </w:pPr>
      <w:r w:rsidRPr="00B643EB">
        <w:rPr>
          <w:rFonts w:hint="eastAsia"/>
        </w:rPr>
        <w:t>※本学</w:t>
      </w:r>
      <w:r w:rsidR="00BF06C5" w:rsidRPr="00B643EB">
        <w:rPr>
          <w:rFonts w:hint="eastAsia"/>
        </w:rPr>
        <w:t>学生</w:t>
      </w:r>
      <w:r w:rsidRPr="00B643EB">
        <w:rPr>
          <w:rFonts w:hint="eastAsia"/>
        </w:rPr>
        <w:t>のみ記入すること</w:t>
      </w:r>
      <w:r w:rsidRPr="00B643EB">
        <w:rPr>
          <w:rFonts w:hint="eastAsia"/>
        </w:rPr>
        <w:t xml:space="preserve"> </w:t>
      </w:r>
      <w:r w:rsidRPr="00B643EB">
        <w:t xml:space="preserve">For present </w:t>
      </w:r>
      <w:r w:rsidR="00D47EB6" w:rsidRPr="00B643EB">
        <w:rPr>
          <w:rFonts w:hint="eastAsia"/>
        </w:rPr>
        <w:t>students</w:t>
      </w:r>
      <w:r w:rsidRPr="00B643EB">
        <w:t xml:space="preserve"> only</w:t>
      </w:r>
    </w:p>
    <w:p w14:paraId="4C24D62E" w14:textId="77777777" w:rsidR="00F02BC9" w:rsidRDefault="00F02BC9"/>
    <w:p w14:paraId="1D81551E" w14:textId="0451AB4A" w:rsidR="00F02BC9" w:rsidRDefault="00F02BC9">
      <w:r w:rsidRPr="00B92365">
        <w:rPr>
          <w:rFonts w:hint="eastAsia"/>
        </w:rPr>
        <w:t>氏名</w:t>
      </w:r>
      <w:r w:rsidRPr="00B92365">
        <w:rPr>
          <w:rFonts w:hint="eastAsia"/>
        </w:rPr>
        <w:t xml:space="preserve"> </w:t>
      </w:r>
      <w:r w:rsidRPr="00B92365">
        <w:t>Name</w:t>
      </w:r>
      <w:r w:rsidRPr="00B92365">
        <w:rPr>
          <w:rFonts w:hint="eastAsia"/>
        </w:rPr>
        <w:t>（</w:t>
      </w:r>
      <w:r w:rsidRPr="00B92365">
        <w:rPr>
          <w:rFonts w:hint="eastAsia"/>
        </w:rPr>
        <w:t xml:space="preserve"> </w:t>
      </w:r>
      <w:r w:rsidRPr="00B92365">
        <w:t xml:space="preserve">      </w:t>
      </w:r>
      <w:r w:rsidRPr="00B92365">
        <w:rPr>
          <w:rFonts w:hint="eastAsia"/>
        </w:rPr>
        <w:t xml:space="preserve">　　　　　　　　　）</w:t>
      </w:r>
    </w:p>
    <w:p w14:paraId="306F2728" w14:textId="77777777" w:rsidR="00F02BC9" w:rsidRPr="00B92365" w:rsidRDefault="00F02BC9"/>
    <w:p w14:paraId="1CEAB527" w14:textId="31B67DB2" w:rsidR="00523FFD" w:rsidRPr="00B92365" w:rsidRDefault="00523FFD">
      <w:r w:rsidRPr="00B92365">
        <w:rPr>
          <w:rFonts w:hint="eastAsia"/>
        </w:rPr>
        <w:t>博士後期課程で実施する研究内容を</w:t>
      </w:r>
      <w:r w:rsidRPr="00B92365">
        <w:rPr>
          <w:rFonts w:hint="eastAsia"/>
        </w:rPr>
        <w:t>2</w:t>
      </w:r>
      <w:r w:rsidRPr="00B92365">
        <w:rPr>
          <w:rFonts w:hint="eastAsia"/>
        </w:rPr>
        <w:t>ページ以内に要約してください。</w:t>
      </w:r>
      <w:r w:rsidR="00471FE3" w:rsidRPr="00B92365">
        <w:rPr>
          <w:rFonts w:hint="eastAsia"/>
        </w:rPr>
        <w:t>「北九州地域」ないし「地域」は、北九州市とその周辺市町村を指します。</w:t>
      </w:r>
    </w:p>
    <w:p w14:paraId="3958DD02" w14:textId="21B1617E" w:rsidR="00523FFD" w:rsidRPr="00B92365" w:rsidRDefault="000F6128">
      <w:r w:rsidRPr="00B92365">
        <w:rPr>
          <w:rFonts w:hint="eastAsia"/>
        </w:rPr>
        <w:t>S</w:t>
      </w:r>
      <w:r w:rsidRPr="00B92365">
        <w:t xml:space="preserve">ummarize </w:t>
      </w:r>
      <w:r w:rsidR="00425402" w:rsidRPr="00B92365">
        <w:t>your doctoral research plan within two pages</w:t>
      </w:r>
      <w:r w:rsidRPr="00B92365">
        <w:t>.</w:t>
      </w:r>
      <w:r w:rsidR="00F63785" w:rsidRPr="00B92365">
        <w:t xml:space="preserve"> The Kitakyushu region </w:t>
      </w:r>
      <w:r w:rsidR="00425402" w:rsidRPr="00B92365">
        <w:t xml:space="preserve">refers to </w:t>
      </w:r>
      <w:r w:rsidR="00F63785" w:rsidRPr="00B92365">
        <w:t xml:space="preserve">the </w:t>
      </w:r>
      <w:r w:rsidR="00425402" w:rsidRPr="00B92365">
        <w:t xml:space="preserve">City of </w:t>
      </w:r>
      <w:r w:rsidR="00F63785" w:rsidRPr="00B92365">
        <w:t xml:space="preserve">Kitakyushu and </w:t>
      </w:r>
      <w:r w:rsidR="00425402" w:rsidRPr="00B92365">
        <w:t xml:space="preserve">neighboring </w:t>
      </w:r>
      <w:r w:rsidR="00F63785" w:rsidRPr="00B92365">
        <w:t>municipalities.</w:t>
      </w:r>
    </w:p>
    <w:p w14:paraId="72F2FD32" w14:textId="77777777" w:rsidR="000F6128" w:rsidRPr="00B92365" w:rsidRDefault="000F6128"/>
    <w:p w14:paraId="44E649B4" w14:textId="31FB3C52" w:rsidR="00523FFD" w:rsidRPr="00B92365" w:rsidRDefault="00287DBD">
      <w:r w:rsidRPr="00B92365">
        <w:rPr>
          <w:rFonts w:hint="eastAsia"/>
        </w:rPr>
        <w:t>1</w:t>
      </w:r>
      <w:r w:rsidRPr="00B92365">
        <w:rPr>
          <w:rFonts w:hint="eastAsia"/>
        </w:rPr>
        <w:t>．</w:t>
      </w:r>
      <w:r w:rsidR="00523FFD" w:rsidRPr="00B92365">
        <w:rPr>
          <w:rFonts w:hint="eastAsia"/>
        </w:rPr>
        <w:t>研究題目</w:t>
      </w:r>
      <w:r w:rsidR="00B366A9" w:rsidRPr="00B92365">
        <w:rPr>
          <w:rFonts w:hint="eastAsia"/>
        </w:rPr>
        <w:t xml:space="preserve">　</w:t>
      </w:r>
      <w:r w:rsidR="00B366A9" w:rsidRPr="00B92365">
        <w:t xml:space="preserve">Research </w:t>
      </w:r>
      <w:r w:rsidR="004432F2" w:rsidRPr="00B92365">
        <w:t>theme</w:t>
      </w:r>
    </w:p>
    <w:p w14:paraId="48B4280F" w14:textId="450FF0F7" w:rsidR="009B36CB" w:rsidRPr="00B92365" w:rsidRDefault="009B36CB"/>
    <w:p w14:paraId="0F9C1AC3" w14:textId="66AAD962" w:rsidR="00523FFD" w:rsidRPr="00B92365" w:rsidRDefault="00287DBD">
      <w:r w:rsidRPr="00B92365">
        <w:rPr>
          <w:rFonts w:hint="eastAsia"/>
        </w:rPr>
        <w:t>2</w:t>
      </w:r>
      <w:r w:rsidRPr="00B92365">
        <w:rPr>
          <w:rFonts w:hint="eastAsia"/>
        </w:rPr>
        <w:t>．</w:t>
      </w:r>
      <w:r w:rsidR="00E74DEE" w:rsidRPr="00B92365">
        <w:rPr>
          <w:rFonts w:hint="eastAsia"/>
        </w:rPr>
        <w:t>研究の背景と目的</w:t>
      </w:r>
      <w:r w:rsidR="00B366A9" w:rsidRPr="00B92365">
        <w:rPr>
          <w:rFonts w:hint="eastAsia"/>
        </w:rPr>
        <w:t xml:space="preserve"> </w:t>
      </w:r>
      <w:r w:rsidR="00B366A9" w:rsidRPr="00B92365">
        <w:t xml:space="preserve">Background and objectives </w:t>
      </w:r>
    </w:p>
    <w:p w14:paraId="27E7FDE6" w14:textId="0A041994" w:rsidR="00287DBD" w:rsidRPr="00B92365" w:rsidRDefault="00287DBD"/>
    <w:p w14:paraId="5A55FF02" w14:textId="56D07107" w:rsidR="00287DBD" w:rsidRPr="00B92365" w:rsidRDefault="00287DBD">
      <w:r w:rsidRPr="00B92365">
        <w:rPr>
          <w:rFonts w:hint="eastAsia"/>
        </w:rPr>
        <w:t>3</w:t>
      </w:r>
      <w:r w:rsidRPr="00B92365">
        <w:t xml:space="preserve">. </w:t>
      </w:r>
      <w:r w:rsidRPr="00B92365">
        <w:rPr>
          <w:rFonts w:hint="eastAsia"/>
        </w:rPr>
        <w:t>研究</w:t>
      </w:r>
      <w:r w:rsidR="00290398" w:rsidRPr="00B92365">
        <w:rPr>
          <w:rFonts w:hint="eastAsia"/>
        </w:rPr>
        <w:t>方法</w:t>
      </w:r>
      <w:r w:rsidR="00B366A9" w:rsidRPr="00B92365">
        <w:rPr>
          <w:rFonts w:hint="eastAsia"/>
        </w:rPr>
        <w:t xml:space="preserve"> </w:t>
      </w:r>
      <w:r w:rsidR="00B366A9" w:rsidRPr="00B92365">
        <w:t>Method</w:t>
      </w:r>
    </w:p>
    <w:p w14:paraId="34D7B77D" w14:textId="77777777" w:rsidR="00287DBD" w:rsidRPr="00B92365" w:rsidRDefault="00287DBD"/>
    <w:p w14:paraId="2D98CE88" w14:textId="7058C25A" w:rsidR="00E74DEE" w:rsidRPr="00B92365" w:rsidRDefault="00287DBD">
      <w:r w:rsidRPr="00B92365">
        <w:t>4</w:t>
      </w:r>
      <w:r w:rsidRPr="00B92365">
        <w:rPr>
          <w:rFonts w:hint="eastAsia"/>
        </w:rPr>
        <w:t>．</w:t>
      </w:r>
      <w:r w:rsidR="00E74DEE" w:rsidRPr="00B92365">
        <w:rPr>
          <w:rFonts w:hint="eastAsia"/>
        </w:rPr>
        <w:t>研究の革新性</w:t>
      </w:r>
      <w:r w:rsidR="00B366A9" w:rsidRPr="00B92365">
        <w:rPr>
          <w:rFonts w:hint="eastAsia"/>
        </w:rPr>
        <w:t xml:space="preserve"> </w:t>
      </w:r>
      <w:r w:rsidR="00B366A9" w:rsidRPr="00B92365">
        <w:t xml:space="preserve">Innovative feature of the research </w:t>
      </w:r>
    </w:p>
    <w:p w14:paraId="10A5F965" w14:textId="77777777" w:rsidR="00287DBD" w:rsidRPr="00B92365" w:rsidRDefault="00287DBD"/>
    <w:p w14:paraId="6A4B774D" w14:textId="357DFE03" w:rsidR="00287DBD" w:rsidRPr="00B92365" w:rsidRDefault="00287DBD" w:rsidP="00287DBD">
      <w:r w:rsidRPr="00B92365">
        <w:rPr>
          <w:rFonts w:hint="eastAsia"/>
        </w:rPr>
        <w:t>5</w:t>
      </w:r>
      <w:r w:rsidRPr="00B92365">
        <w:rPr>
          <w:rFonts w:hint="eastAsia"/>
        </w:rPr>
        <w:t>．研究における分野融合的な要素</w:t>
      </w:r>
      <w:r w:rsidR="00B366A9" w:rsidRPr="00B92365">
        <w:rPr>
          <w:rFonts w:hint="eastAsia"/>
        </w:rPr>
        <w:t xml:space="preserve"> </w:t>
      </w:r>
      <w:r w:rsidR="00B366A9" w:rsidRPr="00B92365">
        <w:t xml:space="preserve">Interdisciplinary feature of the </w:t>
      </w:r>
      <w:r w:rsidR="00B366A9" w:rsidRPr="00B92365">
        <w:rPr>
          <w:rFonts w:hint="eastAsia"/>
        </w:rPr>
        <w:t>research</w:t>
      </w:r>
    </w:p>
    <w:p w14:paraId="15D25D15" w14:textId="77777777" w:rsidR="00287DBD" w:rsidRPr="00B92365" w:rsidRDefault="00287DBD"/>
    <w:p w14:paraId="5438E454" w14:textId="77777777" w:rsidR="007B055A" w:rsidRPr="00B92365" w:rsidRDefault="00287DBD">
      <w:r w:rsidRPr="00B92365">
        <w:rPr>
          <w:rFonts w:hint="eastAsia"/>
        </w:rPr>
        <w:t>6</w:t>
      </w:r>
      <w:r w:rsidRPr="00B92365">
        <w:rPr>
          <w:rFonts w:hint="eastAsia"/>
        </w:rPr>
        <w:t>．</w:t>
      </w:r>
      <w:r w:rsidR="00E74DEE" w:rsidRPr="00B92365">
        <w:rPr>
          <w:rFonts w:hint="eastAsia"/>
        </w:rPr>
        <w:t>研究成果</w:t>
      </w:r>
      <w:r w:rsidRPr="00B92365">
        <w:rPr>
          <w:rFonts w:hint="eastAsia"/>
        </w:rPr>
        <w:t>がもたらすと予想される</w:t>
      </w:r>
      <w:r w:rsidR="00E74DEE" w:rsidRPr="00B92365">
        <w:rPr>
          <w:rFonts w:hint="eastAsia"/>
        </w:rPr>
        <w:t>社会的な意義</w:t>
      </w:r>
      <w:r w:rsidR="00B366A9" w:rsidRPr="00B92365">
        <w:rPr>
          <w:rFonts w:hint="eastAsia"/>
        </w:rPr>
        <w:t xml:space="preserve"> </w:t>
      </w:r>
    </w:p>
    <w:p w14:paraId="47D0823E" w14:textId="3A58E2FA" w:rsidR="00E74DEE" w:rsidRPr="00B92365" w:rsidRDefault="007B055A">
      <w:r w:rsidRPr="00B92365">
        <w:t xml:space="preserve">   </w:t>
      </w:r>
      <w:r w:rsidR="00B366A9" w:rsidRPr="00B92365">
        <w:t xml:space="preserve">Expected social </w:t>
      </w:r>
      <w:r w:rsidR="002F093A">
        <w:rPr>
          <w:rFonts w:hint="eastAsia"/>
        </w:rPr>
        <w:t>b</w:t>
      </w:r>
      <w:r w:rsidR="002F093A">
        <w:t>enefits</w:t>
      </w:r>
      <w:r w:rsidR="00B366A9" w:rsidRPr="00B92365">
        <w:t xml:space="preserve"> </w:t>
      </w:r>
      <w:r w:rsidRPr="00B92365">
        <w:t>from</w:t>
      </w:r>
      <w:r w:rsidR="00B366A9" w:rsidRPr="00B92365">
        <w:t xml:space="preserve"> the research</w:t>
      </w:r>
    </w:p>
    <w:p w14:paraId="1D9F583D" w14:textId="77777777" w:rsidR="00E74DEE" w:rsidRPr="002F093A" w:rsidRDefault="00E74DEE"/>
    <w:p w14:paraId="2DD3A334" w14:textId="77777777" w:rsidR="00D26FF4" w:rsidRPr="00B92365" w:rsidRDefault="00287DBD">
      <w:r w:rsidRPr="00B92365">
        <w:t>7</w:t>
      </w:r>
      <w:r w:rsidRPr="00B92365">
        <w:rPr>
          <w:rFonts w:hint="eastAsia"/>
        </w:rPr>
        <w:t>．</w:t>
      </w:r>
      <w:r w:rsidR="00290398" w:rsidRPr="00B92365">
        <w:rPr>
          <w:rFonts w:hint="eastAsia"/>
        </w:rPr>
        <w:t>研究と</w:t>
      </w:r>
      <w:r w:rsidR="00E74DEE" w:rsidRPr="00B92365">
        <w:rPr>
          <w:rFonts w:hint="eastAsia"/>
        </w:rPr>
        <w:t>北九州地域との</w:t>
      </w:r>
      <w:r w:rsidR="00290398" w:rsidRPr="00B92365">
        <w:rPr>
          <w:rFonts w:hint="eastAsia"/>
        </w:rPr>
        <w:t>関係（地域の企業等との連携状況、研究成果を</w:t>
      </w:r>
      <w:r w:rsidR="0019055E" w:rsidRPr="00B92365">
        <w:rPr>
          <w:rFonts w:hint="eastAsia"/>
        </w:rPr>
        <w:t>自ら</w:t>
      </w:r>
      <w:r w:rsidR="00290398" w:rsidRPr="00B92365">
        <w:rPr>
          <w:rFonts w:hint="eastAsia"/>
        </w:rPr>
        <w:t>北九州地域で役立てる方法など）</w:t>
      </w:r>
    </w:p>
    <w:p w14:paraId="33F46191" w14:textId="799D97C0" w:rsidR="00E74DEE" w:rsidRPr="00B92365" w:rsidRDefault="00B366A9" w:rsidP="00D26FF4">
      <w:pPr>
        <w:ind w:left="270"/>
      </w:pPr>
      <w:r w:rsidRPr="00B92365">
        <w:rPr>
          <w:rFonts w:hint="eastAsia"/>
        </w:rPr>
        <w:t>R</w:t>
      </w:r>
      <w:r w:rsidRPr="00B92365">
        <w:t>e</w:t>
      </w:r>
      <w:r w:rsidR="0057141C" w:rsidRPr="00B92365">
        <w:t xml:space="preserve">levance </w:t>
      </w:r>
      <w:r w:rsidRPr="00B92365">
        <w:t>of the research and the Kitakyushu region</w:t>
      </w:r>
      <w:r w:rsidR="000F6128" w:rsidRPr="00B92365">
        <w:t xml:space="preserve">: </w:t>
      </w:r>
      <w:r w:rsidR="00D26FF4" w:rsidRPr="00B92365">
        <w:t>E.g., c</w:t>
      </w:r>
      <w:r w:rsidR="000F6128" w:rsidRPr="00B92365">
        <w:t xml:space="preserve">ollaboration with local firm/organization, methods of realizing the benefit </w:t>
      </w:r>
      <w:r w:rsidR="00D26FF4" w:rsidRPr="00B92365">
        <w:t>from</w:t>
      </w:r>
      <w:r w:rsidR="000F6128" w:rsidRPr="00B92365">
        <w:t xml:space="preserve"> </w:t>
      </w:r>
      <w:r w:rsidR="00D26FF4" w:rsidRPr="00B92365">
        <w:t xml:space="preserve">the </w:t>
      </w:r>
      <w:r w:rsidR="000F6128" w:rsidRPr="00B92365">
        <w:t>research in the region</w:t>
      </w:r>
    </w:p>
    <w:p w14:paraId="79372371" w14:textId="77777777" w:rsidR="00B366A9" w:rsidRPr="00B92365" w:rsidRDefault="00B366A9"/>
    <w:sectPr w:rsidR="00B366A9" w:rsidRPr="00B92365" w:rsidSect="005818A1">
      <w:footerReference w:type="default" r:id="rId6"/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BE0307" w14:textId="77777777" w:rsidR="00D639C3" w:rsidRDefault="00D639C3" w:rsidP="00BB0D7D">
      <w:r>
        <w:separator/>
      </w:r>
    </w:p>
  </w:endnote>
  <w:endnote w:type="continuationSeparator" w:id="0">
    <w:p w14:paraId="21704857" w14:textId="77777777" w:rsidR="00D639C3" w:rsidRDefault="00D639C3" w:rsidP="00BB0D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98811643"/>
      <w:docPartObj>
        <w:docPartGallery w:val="Page Numbers (Bottom of Page)"/>
        <w:docPartUnique/>
      </w:docPartObj>
    </w:sdtPr>
    <w:sdtEndPr/>
    <w:sdtContent>
      <w:p w14:paraId="27FC6DBC" w14:textId="2165D779" w:rsidR="00060306" w:rsidRDefault="00060306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ja-JP"/>
          </w:rPr>
          <w:t>2</w:t>
        </w:r>
        <w:r>
          <w:fldChar w:fldCharType="end"/>
        </w:r>
      </w:p>
    </w:sdtContent>
  </w:sdt>
  <w:p w14:paraId="7F7EAE98" w14:textId="77777777" w:rsidR="00060306" w:rsidRDefault="00060306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A69A73" w14:textId="77777777" w:rsidR="00D639C3" w:rsidRDefault="00D639C3" w:rsidP="00BB0D7D">
      <w:r>
        <w:separator/>
      </w:r>
    </w:p>
  </w:footnote>
  <w:footnote w:type="continuationSeparator" w:id="0">
    <w:p w14:paraId="2738D209" w14:textId="77777777" w:rsidR="00D639C3" w:rsidRDefault="00D639C3" w:rsidP="00BB0D7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dirty"/>
  <w:defaultTabStop w:val="84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yNDI1MDM3NLYwMzNS0lEKTi0uzszPAykwqwUAiVhCECwAAAA="/>
  </w:docVars>
  <w:rsids>
    <w:rsidRoot w:val="00230178"/>
    <w:rsid w:val="000143A0"/>
    <w:rsid w:val="00034BD0"/>
    <w:rsid w:val="00060306"/>
    <w:rsid w:val="000F6128"/>
    <w:rsid w:val="0019055E"/>
    <w:rsid w:val="001E21B7"/>
    <w:rsid w:val="0021641D"/>
    <w:rsid w:val="00230178"/>
    <w:rsid w:val="00287DBD"/>
    <w:rsid w:val="00290398"/>
    <w:rsid w:val="002A7335"/>
    <w:rsid w:val="002F093A"/>
    <w:rsid w:val="0030260C"/>
    <w:rsid w:val="00361AA4"/>
    <w:rsid w:val="00364438"/>
    <w:rsid w:val="00381995"/>
    <w:rsid w:val="00425402"/>
    <w:rsid w:val="00430AC2"/>
    <w:rsid w:val="004432F2"/>
    <w:rsid w:val="004718F9"/>
    <w:rsid w:val="00471FE3"/>
    <w:rsid w:val="00483C5D"/>
    <w:rsid w:val="00486275"/>
    <w:rsid w:val="004A2158"/>
    <w:rsid w:val="004C2CBE"/>
    <w:rsid w:val="004D3F87"/>
    <w:rsid w:val="00523FFD"/>
    <w:rsid w:val="0057141C"/>
    <w:rsid w:val="005818A1"/>
    <w:rsid w:val="005A1158"/>
    <w:rsid w:val="005C40D8"/>
    <w:rsid w:val="006D59A3"/>
    <w:rsid w:val="006F1960"/>
    <w:rsid w:val="00776401"/>
    <w:rsid w:val="007B055A"/>
    <w:rsid w:val="007F07C0"/>
    <w:rsid w:val="00823D50"/>
    <w:rsid w:val="0083297C"/>
    <w:rsid w:val="00847CF7"/>
    <w:rsid w:val="00880F80"/>
    <w:rsid w:val="0088517F"/>
    <w:rsid w:val="0089340F"/>
    <w:rsid w:val="00992D63"/>
    <w:rsid w:val="009B36CB"/>
    <w:rsid w:val="009C7A27"/>
    <w:rsid w:val="009F17A3"/>
    <w:rsid w:val="00AE0056"/>
    <w:rsid w:val="00AE5B66"/>
    <w:rsid w:val="00B23CFA"/>
    <w:rsid w:val="00B366A9"/>
    <w:rsid w:val="00B643EB"/>
    <w:rsid w:val="00B92365"/>
    <w:rsid w:val="00BB0D7D"/>
    <w:rsid w:val="00BB2DDE"/>
    <w:rsid w:val="00BB4664"/>
    <w:rsid w:val="00BF06C5"/>
    <w:rsid w:val="00CD3BC7"/>
    <w:rsid w:val="00CE2E2B"/>
    <w:rsid w:val="00D26FF4"/>
    <w:rsid w:val="00D33F5A"/>
    <w:rsid w:val="00D47EB6"/>
    <w:rsid w:val="00D639C3"/>
    <w:rsid w:val="00DA3140"/>
    <w:rsid w:val="00E74DEE"/>
    <w:rsid w:val="00EB3AC2"/>
    <w:rsid w:val="00F02BC9"/>
    <w:rsid w:val="00F20DBF"/>
    <w:rsid w:val="00F47723"/>
    <w:rsid w:val="00F63785"/>
    <w:rsid w:val="00F64D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641FD96C"/>
  <w15:chartTrackingRefBased/>
  <w15:docId w15:val="{05BC4788-0A4C-4FBC-8298-33D1D93FB3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>
      <w:pPr>
        <w:widowControl w:val="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BB0D7D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BB0D7D"/>
  </w:style>
  <w:style w:type="paragraph" w:styleId="a5">
    <w:name w:val="footer"/>
    <w:basedOn w:val="a"/>
    <w:link w:val="a6"/>
    <w:uiPriority w:val="99"/>
    <w:unhideWhenUsed/>
    <w:rsid w:val="00BB0D7D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BB0D7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1</Pages>
  <Words>125</Words>
  <Characters>716</Characters>
  <Application>Microsoft Office Word</Application>
  <DocSecurity>0</DocSecurity>
  <Lines>5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加藤　尊秋</dc:creator>
  <cp:keywords/>
  <dc:description/>
  <cp:lastModifiedBy>栗原　由香</cp:lastModifiedBy>
  <cp:revision>48</cp:revision>
  <dcterms:created xsi:type="dcterms:W3CDTF">2021-12-05T21:12:00Z</dcterms:created>
  <dcterms:modified xsi:type="dcterms:W3CDTF">2022-07-07T07:20:00Z</dcterms:modified>
</cp:coreProperties>
</file>